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DE1C0F" w14:textId="0EBB263C" w:rsidR="008A4D36" w:rsidRDefault="00C751A9">
      <w:r w:rsidRPr="00C751A9">
        <w:drawing>
          <wp:inline distT="0" distB="0" distL="0" distR="0" wp14:anchorId="4CA87C3C" wp14:editId="6D6C6119">
            <wp:extent cx="5943600" cy="187388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6809F" w14:textId="106667CE" w:rsidR="000603C3" w:rsidRDefault="000603C3">
      <w:r>
        <w:t xml:space="preserve">The first step I took was to use searchsploit to find exploits that apply to qdpm 9.1.  </w:t>
      </w:r>
    </w:p>
    <w:p w14:paraId="343956DB" w14:textId="43A8FFA2" w:rsidR="00C751A9" w:rsidRDefault="00C751A9">
      <w:r w:rsidRPr="00C751A9">
        <w:drawing>
          <wp:inline distT="0" distB="0" distL="0" distR="0" wp14:anchorId="2D9FEFD8" wp14:editId="6BC0FD98">
            <wp:extent cx="5607338" cy="806491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07338" cy="806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3D3BA" w14:textId="79127A91" w:rsidR="000603C3" w:rsidRDefault="000603C3">
      <w:r>
        <w:t xml:space="preserve">I then located the python scripts actual location in the file system. </w:t>
      </w:r>
    </w:p>
    <w:p w14:paraId="1C5B0EFD" w14:textId="54F50695" w:rsidR="00C751A9" w:rsidRDefault="00C751A9">
      <w:r w:rsidRPr="00C751A9">
        <w:drawing>
          <wp:inline distT="0" distB="0" distL="0" distR="0" wp14:anchorId="2E6D49D8" wp14:editId="705D0013">
            <wp:extent cx="5943600" cy="3441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A7059" w14:textId="50B4573A" w:rsidR="000603C3" w:rsidRDefault="00B720AE">
      <w:r>
        <w:t>Next I copied the exploit to my folder for this attack path.</w:t>
      </w:r>
    </w:p>
    <w:p w14:paraId="301A01A5" w14:textId="31833187" w:rsidR="007E7ED8" w:rsidRDefault="007E7ED8">
      <w:r w:rsidRPr="007E7ED8">
        <w:drawing>
          <wp:inline distT="0" distB="0" distL="0" distR="0" wp14:anchorId="4C7C81F2" wp14:editId="5F91F881">
            <wp:extent cx="5264421" cy="1130358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64421" cy="1130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FC4BD" w14:textId="2545C362" w:rsidR="00B720AE" w:rsidRDefault="00B720AE">
      <w:r>
        <w:t>I then configured the proxychains tool to route traffic through my SOCKS5 proxy connecting to the school network.</w:t>
      </w:r>
    </w:p>
    <w:p w14:paraId="46E7BDA3" w14:textId="4362E019" w:rsidR="00B720AE" w:rsidRDefault="007E7ED8">
      <w:r w:rsidRPr="007E7ED8">
        <w:drawing>
          <wp:inline distT="0" distB="0" distL="0" distR="0" wp14:anchorId="7FE288D2" wp14:editId="6155B0B0">
            <wp:extent cx="5943600" cy="52006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6EB7A" w14:textId="433BE4B1" w:rsidR="007E7ED8" w:rsidRDefault="007E7ED8">
      <w:r w:rsidRPr="007E7ED8">
        <w:lastRenderedPageBreak/>
        <w:drawing>
          <wp:inline distT="0" distB="0" distL="0" distR="0" wp14:anchorId="390A4F6F" wp14:editId="23938C83">
            <wp:extent cx="5943600" cy="1718945"/>
            <wp:effectExtent l="0" t="0" r="0" b="0"/>
            <wp:docPr id="6" name="Picture 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1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12A52" w14:textId="6E5DDF53" w:rsidR="00B720AE" w:rsidRDefault="00B720AE">
      <w:r>
        <w:t>After configuring proxychains I performed an nmap to make sure I could access the server and  get some more info.</w:t>
      </w:r>
    </w:p>
    <w:p w14:paraId="224D6379" w14:textId="61FFA0C2" w:rsidR="00876243" w:rsidRDefault="00876243">
      <w:r w:rsidRPr="00876243">
        <w:drawing>
          <wp:inline distT="0" distB="0" distL="0" distR="0" wp14:anchorId="55548407" wp14:editId="2FE43CDC">
            <wp:extent cx="5943600" cy="1047750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719D8" w14:textId="3D26C727" w:rsidR="00876243" w:rsidRDefault="00876243">
      <w:r>
        <w:t>I then tried to run the code from exploitdb and the code from canvas.  The code from exploitdb failed to run correctly.  The canvas code worked great.  Side note, I really look forward to learning to build these kinds of exploits and tools myself.</w:t>
      </w:r>
    </w:p>
    <w:p w14:paraId="481FCA55" w14:textId="06A1ED2F" w:rsidR="00B720AE" w:rsidRDefault="000F0333">
      <w:r w:rsidRPr="000F0333">
        <w:drawing>
          <wp:inline distT="0" distB="0" distL="0" distR="0" wp14:anchorId="5C02346A" wp14:editId="741C6FEF">
            <wp:extent cx="5943600" cy="1191260"/>
            <wp:effectExtent l="0" t="0" r="0" b="889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12B4F" w14:textId="0D14D06F" w:rsidR="000F0333" w:rsidRDefault="000F0333">
      <w:hyperlink r:id="rId12" w:history="1">
        <w:r w:rsidRPr="0014783E">
          <w:rPr>
            <w:rStyle w:val="Hyperlink"/>
          </w:rPr>
          <w:t>http://192.168.168.161:8020//uploads/users/131493-backdoor.php?cmd=whoami</w:t>
        </w:r>
      </w:hyperlink>
    </w:p>
    <w:p w14:paraId="728CFA2D" w14:textId="4277918D" w:rsidR="00B720AE" w:rsidRDefault="00876243">
      <w:r>
        <w:t>Using the canvas code I then implanted a backdoor on the qdPM webserver.</w:t>
      </w:r>
    </w:p>
    <w:p w14:paraId="367FCD1C" w14:textId="00179F4D" w:rsidR="000F0333" w:rsidRDefault="000F0333">
      <w:r w:rsidRPr="000F0333">
        <w:drawing>
          <wp:inline distT="0" distB="0" distL="0" distR="0" wp14:anchorId="70F890D8" wp14:editId="1AC77F13">
            <wp:extent cx="5943600" cy="974725"/>
            <wp:effectExtent l="0" t="0" r="0" b="0"/>
            <wp:docPr id="8" name="Picture 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6EE9E" w14:textId="4F8A8C4F" w:rsidR="00876243" w:rsidRDefault="00876243">
      <w:r>
        <w:t>Next, I tested and confirmed that the backdoor is working.</w:t>
      </w:r>
    </w:p>
    <w:p w14:paraId="11358EDD" w14:textId="3F993B58" w:rsidR="00876243" w:rsidRDefault="00876243">
      <w:r w:rsidRPr="00BE79E4">
        <w:lastRenderedPageBreak/>
        <w:drawing>
          <wp:inline distT="0" distB="0" distL="0" distR="0" wp14:anchorId="491E99D6" wp14:editId="3F732683">
            <wp:extent cx="5943600" cy="3632200"/>
            <wp:effectExtent l="0" t="0" r="0" b="635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66AF1" w14:textId="49A3ABEB" w:rsidR="00876243" w:rsidRDefault="00876243">
      <w:r>
        <w:t>I then dumped the user accounts on the OS running the webserver.</w:t>
      </w:r>
    </w:p>
    <w:p w14:paraId="6C416037" w14:textId="5522FE98" w:rsidR="000F0333" w:rsidRDefault="00077B07">
      <w:r w:rsidRPr="00077B07">
        <w:drawing>
          <wp:inline distT="0" distB="0" distL="0" distR="0" wp14:anchorId="1214B5B8" wp14:editId="7262D8C5">
            <wp:extent cx="5943600" cy="3740785"/>
            <wp:effectExtent l="0" t="0" r="0" b="0"/>
            <wp:docPr id="11" name="Picture 1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DDEF7" w14:textId="5618143D" w:rsidR="00077B07" w:rsidRDefault="00A10BAC">
      <w:r w:rsidRPr="00A10BAC">
        <w:lastRenderedPageBreak/>
        <w:drawing>
          <wp:inline distT="0" distB="0" distL="0" distR="0" wp14:anchorId="0C4D4EBE" wp14:editId="396C99EE">
            <wp:extent cx="5943600" cy="3867785"/>
            <wp:effectExtent l="0" t="0" r="0" b="0"/>
            <wp:docPr id="12" name="Picture 1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D539B" w14:textId="5C16E934" w:rsidR="00876243" w:rsidRDefault="00876243">
      <w:r>
        <w:t>Using the backdoor I explored the file system searching for valuable files.</w:t>
      </w:r>
    </w:p>
    <w:p w14:paraId="161F97F6" w14:textId="6C522241" w:rsidR="00A10BAC" w:rsidRDefault="00A048B8">
      <w:r w:rsidRPr="00A048B8">
        <w:drawing>
          <wp:inline distT="0" distB="0" distL="0" distR="0" wp14:anchorId="7201A9DF" wp14:editId="70AB07AB">
            <wp:extent cx="5943600" cy="1877695"/>
            <wp:effectExtent l="0" t="0" r="0" b="8255"/>
            <wp:docPr id="13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910A0" w14:textId="270735AF" w:rsidR="00A048B8" w:rsidRDefault="00A048B8">
      <w:r w:rsidRPr="00A048B8">
        <w:lastRenderedPageBreak/>
        <w:drawing>
          <wp:inline distT="0" distB="0" distL="0" distR="0" wp14:anchorId="3AAD9733" wp14:editId="308E45E3">
            <wp:extent cx="5397777" cy="2101958"/>
            <wp:effectExtent l="0" t="0" r="0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97777" cy="2101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8FA6A" w14:textId="2BA778B4" w:rsidR="00BE79E4" w:rsidRDefault="00876243">
      <w:r>
        <w:t>As directed in the course videos I found the above username and password in the database.yml file.</w:t>
      </w:r>
      <w:r w:rsidR="00D57642">
        <w:t xml:space="preserve">  This password is for the database also running in the environment.</w:t>
      </w:r>
    </w:p>
    <w:p w14:paraId="462D82B0" w14:textId="13536B73" w:rsidR="00DF2D38" w:rsidRDefault="00DF2D38">
      <w:r w:rsidRPr="00DF2D38">
        <w:drawing>
          <wp:inline distT="0" distB="0" distL="0" distR="0" wp14:anchorId="33A8CF7D" wp14:editId="6FF46400">
            <wp:extent cx="5943600" cy="2786380"/>
            <wp:effectExtent l="0" t="0" r="0" b="0"/>
            <wp:docPr id="16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DD021" w14:textId="0EAA4423" w:rsidR="00D57642" w:rsidRDefault="00D57642">
      <w:r>
        <w:t>I then found the users list for the qdPM server.</w:t>
      </w:r>
      <w:r w:rsidR="00C65608">
        <w:t xml:space="preserve">  Next</w:t>
      </w:r>
      <w:r w:rsidR="002A4EBD">
        <w:t>,</w:t>
      </w:r>
      <w:r w:rsidR="00C65608">
        <w:t xml:space="preserve"> I attempted to find more open ports using nmap.  However, I was getting a lot of connection issues.</w:t>
      </w:r>
    </w:p>
    <w:p w14:paraId="7D066531" w14:textId="533A81B8" w:rsidR="00C65608" w:rsidRDefault="00C65608">
      <w:r w:rsidRPr="00C65608">
        <w:drawing>
          <wp:inline distT="0" distB="0" distL="0" distR="0" wp14:anchorId="32321867" wp14:editId="46DEE59C">
            <wp:extent cx="5772447" cy="1676486"/>
            <wp:effectExtent l="0" t="0" r="0" b="0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72447" cy="1676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F4E08" w14:textId="54A8B6F5" w:rsidR="00C65608" w:rsidRDefault="00C65608">
      <w:r>
        <w:t>I therefore used my backdoor to see which ports were open on the server I had access to.  The only other service open to me I believe is ssh.</w:t>
      </w:r>
    </w:p>
    <w:p w14:paraId="677FAAB8" w14:textId="4077122D" w:rsidR="00242918" w:rsidRDefault="00242918">
      <w:r w:rsidRPr="00242918">
        <w:lastRenderedPageBreak/>
        <w:drawing>
          <wp:inline distT="0" distB="0" distL="0" distR="0" wp14:anchorId="229447FE" wp14:editId="1C749C19">
            <wp:extent cx="5943600" cy="1627505"/>
            <wp:effectExtent l="0" t="0" r="0" b="0"/>
            <wp:docPr id="20" name="Picture 2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124BC" w14:textId="7CE9D086" w:rsidR="00821C8B" w:rsidRDefault="00821C8B">
      <w:r>
        <w:t xml:space="preserve">Attempted to use hydra to try known and suspected passwords to get into ssh.  </w:t>
      </w:r>
      <w:r w:rsidR="002A4EBD">
        <w:t>However, I was n</w:t>
      </w:r>
      <w:r>
        <w:t>ot able to connect.</w:t>
      </w:r>
    </w:p>
    <w:p w14:paraId="38A1AD7F" w14:textId="268A8E04" w:rsidR="00242918" w:rsidRDefault="00242918">
      <w:r w:rsidRPr="00242918">
        <w:drawing>
          <wp:inline distT="0" distB="0" distL="0" distR="0" wp14:anchorId="42109CD8" wp14:editId="26FA6512">
            <wp:extent cx="5943600" cy="2313940"/>
            <wp:effectExtent l="0" t="0" r="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5F31E" w14:textId="3AACB50B" w:rsidR="00B75E99" w:rsidRDefault="00821C8B">
      <w:r>
        <w:t>Port 22 may or may not be open.</w:t>
      </w:r>
      <w:r w:rsidR="002A4EBD">
        <w:t xml:space="preserve">  However, it doesn’t connect to ssh so I suspect it’s down.</w:t>
      </w:r>
    </w:p>
    <w:p w14:paraId="5302D833" w14:textId="4601A530" w:rsidR="00821C8B" w:rsidRDefault="00B75E99">
      <w:r w:rsidRPr="00B75E99">
        <w:drawing>
          <wp:inline distT="0" distB="0" distL="0" distR="0" wp14:anchorId="4B8F78DC" wp14:editId="7AE4F2F3">
            <wp:extent cx="5943600" cy="645795"/>
            <wp:effectExtent l="0" t="0" r="0" b="19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AEC9E" w14:textId="755B854E" w:rsidR="00B75E99" w:rsidRDefault="00B75E99">
      <w:r>
        <w:t>I then remembered the ssh port shown in class.  I repeated the hydra request using that port.  Before repeating the hydra I added all of the usernames to the password list.</w:t>
      </w:r>
      <w:r w:rsidR="002A4EBD">
        <w:t xml:space="preserve">  The password list also contained all passwords found previously.</w:t>
      </w:r>
    </w:p>
    <w:p w14:paraId="675E132E" w14:textId="4A75E53C" w:rsidR="00B75E99" w:rsidRDefault="00B75E99">
      <w:r w:rsidRPr="00B75E99">
        <w:drawing>
          <wp:inline distT="0" distB="0" distL="0" distR="0" wp14:anchorId="772B93F4" wp14:editId="7DE161E7">
            <wp:extent cx="5943600" cy="1016635"/>
            <wp:effectExtent l="0" t="0" r="0" b="0"/>
            <wp:docPr id="23" name="Picture 2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814A0" w14:textId="03268006" w:rsidR="00B75E99" w:rsidRDefault="00B75E99">
      <w:r>
        <w:t>This resulted in me obtaining three usernames and passwords.</w:t>
      </w:r>
    </w:p>
    <w:p w14:paraId="1ADA66E0" w14:textId="77777777" w:rsidR="00B75E99" w:rsidRDefault="00B75E99"/>
    <w:sectPr w:rsidR="00B75E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NTczNjMzN7QwMzBQ0lEKTi0uzszPAykwrAUAEK7yvCwAAAA="/>
  </w:docVars>
  <w:rsids>
    <w:rsidRoot w:val="00E7093F"/>
    <w:rsid w:val="000603C3"/>
    <w:rsid w:val="00077B07"/>
    <w:rsid w:val="000F0333"/>
    <w:rsid w:val="00242918"/>
    <w:rsid w:val="002A4EBD"/>
    <w:rsid w:val="007E7ED8"/>
    <w:rsid w:val="00821C8B"/>
    <w:rsid w:val="0087580F"/>
    <w:rsid w:val="00876243"/>
    <w:rsid w:val="008A4D36"/>
    <w:rsid w:val="00A048B8"/>
    <w:rsid w:val="00A10BAC"/>
    <w:rsid w:val="00AF507C"/>
    <w:rsid w:val="00B720AE"/>
    <w:rsid w:val="00B75E99"/>
    <w:rsid w:val="00BE79E4"/>
    <w:rsid w:val="00C65608"/>
    <w:rsid w:val="00C751A9"/>
    <w:rsid w:val="00D57642"/>
    <w:rsid w:val="00DF2D38"/>
    <w:rsid w:val="00E70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5F9BC"/>
  <w15:chartTrackingRefBased/>
  <w15:docId w15:val="{09378635-FD81-471D-AE6B-93C1FE357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F03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03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7.png"/><Relationship Id="rId7" Type="http://schemas.openxmlformats.org/officeDocument/2006/relationships/image" Target="media/image4.png"/><Relationship Id="rId12" Type="http://schemas.openxmlformats.org/officeDocument/2006/relationships/hyperlink" Target="http://192.168.168.161:8020//uploads/users/131493-backdoor.php?cmd=whoami" TargetMode="External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0.png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7.png"/><Relationship Id="rId19" Type="http://schemas.openxmlformats.org/officeDocument/2006/relationships/image" Target="media/image15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6</Pages>
  <Words>320</Words>
  <Characters>182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thro Pesquera</dc:creator>
  <cp:keywords/>
  <dc:description/>
  <cp:lastModifiedBy>Jethro Pesquera</cp:lastModifiedBy>
  <cp:revision>2</cp:revision>
  <dcterms:created xsi:type="dcterms:W3CDTF">2022-01-29T19:20:00Z</dcterms:created>
  <dcterms:modified xsi:type="dcterms:W3CDTF">2022-01-30T03:54:00Z</dcterms:modified>
</cp:coreProperties>
</file>